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5864C626">
      <w:pPr>
        <w:rPr>
          <w:rFonts w:hint="default" w:cs="Times New Roman" w:asciiTheme="minorAscii" w:hAnsiTheme="minorAscii"/>
          <w:b/>
          <w:bCs/>
          <w:sz w:val="24"/>
          <w:szCs w:val="24"/>
        </w:rPr>
      </w:pPr>
      <w:bookmarkStart w:id="0" w:name="_GoBack"/>
      <w:bookmarkEnd w:id="0"/>
      <w:r>
        <w:rPr>
          <w:rFonts w:hint="default" w:cs="Times New Roman" w:asciiTheme="minorAscii" w:hAnsiTheme="minorAscii"/>
          <w:b/>
          <w:bCs/>
          <w:sz w:val="24"/>
          <w:szCs w:val="24"/>
        </w:rPr>
        <w:t xml:space="preserve">For the octave online </w:t>
      </w:r>
    </w:p>
    <w:p w14:paraId="20465E44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Consider a discrete linear system for which we know its impulse response g(n) (the so-called convolution kernel). In the case where we feed a known sequence u(n) to the input of this system, we can calculate the response of the system y(n) using the convolution sum.</w:t>
      </w:r>
    </w:p>
    <w:p w14:paraId="50C11336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Convolution sum:</w:t>
      </w:r>
    </w:p>
    <w:p w14:paraId="211E5AE0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y(n)=∑∞k=−∞u(k)g(n−k)=u(k)∗g(k)</w:t>
      </w:r>
    </w:p>
    <w:p w14:paraId="600B38EC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y(n)=∑N+M−1n=1u(k)g(n−k+1)</w:t>
      </w:r>
    </w:p>
    <w:p w14:paraId="2EB30460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Index k is from 1 to (N+M-1), where N is the length of the impulse response, M is the length of the input sequence.</w:t>
      </w:r>
    </w:p>
    <w:p w14:paraId="1841B7B5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Create your own algorithm for calculating discrete linear convolution. Verify your algorithm and compare it with the built-in function (in Matlab, the "conv" function) for this case:</w:t>
      </w:r>
    </w:p>
    <w:p w14:paraId="4BD79FBC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u(n) = [2 3 3 2 1]</w:t>
      </w:r>
    </w:p>
    <w:p w14:paraId="1D4AA420">
      <w:pPr>
        <w:rPr>
          <w:rFonts w:hint="default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g(n) = [1 1 2]</w:t>
      </w:r>
    </w:p>
    <w:p w14:paraId="090B74C2">
      <w:pPr>
        <w:rPr>
          <w:rFonts w:hint="default" w:cs="Times New Roman" w:asciiTheme="minorAscii" w:hAnsiTheme="minorAscii"/>
          <w:b/>
          <w:bCs/>
          <w:sz w:val="24"/>
          <w:szCs w:val="24"/>
        </w:rPr>
      </w:pPr>
      <w:r>
        <w:rPr>
          <w:rFonts w:hint="default" w:asciiTheme="minorAscii" w:hAnsiTheme="minorAscii"/>
          <w:b/>
          <w:bCs/>
          <w:sz w:val="24"/>
          <w:szCs w:val="24"/>
        </w:rPr>
        <w:t>Display the calculated system response y(n) as well as the signals u(n) and g(n) in one window (in Matlab using the "subplot" function):</w:t>
      </w:r>
    </w:p>
    <w:p w14:paraId="59244999">
      <w:pPr>
        <w:rPr>
          <w:rFonts w:hint="default" w:cs="Times New Roman" w:asciiTheme="minorAscii" w:hAnsiTheme="minorAscii"/>
          <w:b/>
          <w:bCs/>
          <w:sz w:val="24"/>
          <w:szCs w:val="24"/>
        </w:rPr>
      </w:pPr>
      <w:r>
        <w:rPr>
          <w:rFonts w:hint="default" w:cs="Times New Roman" w:asciiTheme="minorAscii" w:hAnsiTheme="minorAscii"/>
          <w:b/>
          <w:bCs/>
          <w:sz w:val="24"/>
          <w:szCs w:val="24"/>
        </w:rPr>
        <w:br w:type="page"/>
      </w:r>
    </w:p>
    <w:p w14:paraId="4228DB4D">
      <w:pPr>
        <w:rPr>
          <w:rFonts w:hint="default" w:cs="Times New Roman" w:asciiTheme="minorAscii" w:hAnsiTheme="minorAscii"/>
          <w:b/>
          <w:bCs/>
          <w:sz w:val="24"/>
          <w:szCs w:val="24"/>
          <w:lang w:val="en-US"/>
        </w:rPr>
      </w:pPr>
      <w:r>
        <w:rPr>
          <w:rFonts w:hint="default" w:cs="Times New Roman" w:asciiTheme="minorAscii" w:hAnsiTheme="minorAscii"/>
          <w:b/>
          <w:bCs/>
          <w:sz w:val="24"/>
          <w:szCs w:val="24"/>
          <w:lang w:val="en-US"/>
        </w:rPr>
        <w:t>Screenshots:</w:t>
      </w:r>
    </w:p>
    <w:p w14:paraId="5ED7503E">
      <w:pPr>
        <w:rPr>
          <w:rFonts w:hint="default" w:cs="Times New Roman" w:asciiTheme="minorAscii" w:hAnsiTheme="minorAscii"/>
        </w:rPr>
      </w:pPr>
      <w:r>
        <w:drawing>
          <wp:inline distT="0" distB="0" distL="114300" distR="114300">
            <wp:extent cx="5751830" cy="2945765"/>
            <wp:effectExtent l="0" t="0" r="1270" b="635"/>
            <wp:docPr id="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51830" cy="2945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0A093B">
      <w:pPr>
        <w:rPr>
          <w:rFonts w:hint="default" w:cs="Times New Roman" w:asciiTheme="minorAscii" w:hAnsiTheme="minorAscii"/>
        </w:rPr>
      </w:pPr>
    </w:p>
    <w:p w14:paraId="4D017A44">
      <w:pPr>
        <w:rPr>
          <w:rFonts w:hint="default" w:cs="Times New Roman" w:asciiTheme="minorAscii" w:hAnsiTheme="minorAscii"/>
          <w:b/>
          <w:bCs/>
          <w:sz w:val="24"/>
          <w:szCs w:val="24"/>
          <w:lang w:val="en-US"/>
        </w:rPr>
      </w:pPr>
      <w:r>
        <w:rPr>
          <w:rFonts w:hint="default" w:cs="Times New Roman" w:asciiTheme="minorAscii" w:hAnsiTheme="minorAscii"/>
          <w:b/>
          <w:bCs/>
          <w:sz w:val="24"/>
          <w:szCs w:val="24"/>
          <w:lang w:val="en-US"/>
        </w:rPr>
        <w:t>Code in Octave online:</w:t>
      </w:r>
    </w:p>
    <w:p w14:paraId="1C627A42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Input signals</w:t>
      </w:r>
    </w:p>
    <w:p w14:paraId="05568F12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u = [2 3 3 2 1];</w:t>
      </w:r>
    </w:p>
    <w:p w14:paraId="4B74EBB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g = [1 1 2];</w:t>
      </w:r>
    </w:p>
    <w:p w14:paraId="285BB70C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3DD9FF24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Length of input signals</w:t>
      </w:r>
    </w:p>
    <w:p w14:paraId="6E314832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M = length(u);</w:t>
      </w:r>
    </w:p>
    <w:p w14:paraId="5E83F245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N = length(g);</w:t>
      </w:r>
    </w:p>
    <w:p w14:paraId="690D09C1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283A7E6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Length of output signal</w:t>
      </w:r>
    </w:p>
    <w:p w14:paraId="2054B758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L = M + N - 1;</w:t>
      </w:r>
    </w:p>
    <w:p w14:paraId="68B9653B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6E1CB947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Initialize output signal</w:t>
      </w:r>
    </w:p>
    <w:p w14:paraId="44BAD733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y = zeros(1, L);</w:t>
      </w:r>
    </w:p>
    <w:p w14:paraId="3B34308F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4F1F3C20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Convolution using algorithm</w:t>
      </w:r>
    </w:p>
    <w:p w14:paraId="0E758173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for n = 1:L</w:t>
      </w:r>
    </w:p>
    <w:p w14:paraId="493A0BF1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 xml:space="preserve">    for k = 1:N</w:t>
      </w:r>
    </w:p>
    <w:p w14:paraId="7DFA142D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 xml:space="preserve">        if n - k + 1 &gt; 0 &amp;&amp; n - k + 1 &lt;= M</w:t>
      </w:r>
    </w:p>
    <w:p w14:paraId="075146C0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 xml:space="preserve">            y(n) = y(n) + u(n - k + 1) * g(k);</w:t>
      </w:r>
    </w:p>
    <w:p w14:paraId="30E2DA60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 xml:space="preserve">        end</w:t>
      </w:r>
    </w:p>
    <w:p w14:paraId="28520236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 xml:space="preserve">    end</w:t>
      </w:r>
    </w:p>
    <w:p w14:paraId="078CA580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end</w:t>
      </w:r>
    </w:p>
    <w:p w14:paraId="189CCEC9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47651A1C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Convolution using built-in function</w:t>
      </w:r>
    </w:p>
    <w:p w14:paraId="693E83BB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y_conv = conv(u, g);</w:t>
      </w:r>
    </w:p>
    <w:p w14:paraId="6319B57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76947BD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% Plotting signals</w:t>
      </w:r>
    </w:p>
    <w:p w14:paraId="7CBCA8DF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ubplot(4, 1, 1);</w:t>
      </w:r>
    </w:p>
    <w:p w14:paraId="4C509085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tem(u);</w:t>
      </w:r>
    </w:p>
    <w:p w14:paraId="212A88AF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xlabel('n');</w:t>
      </w:r>
    </w:p>
    <w:p w14:paraId="7094ABA5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ylabel('u(n)');</w:t>
      </w:r>
    </w:p>
    <w:p w14:paraId="1615AE1D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title('Input signal u(n)');</w:t>
      </w:r>
    </w:p>
    <w:p w14:paraId="5CDBEE62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37CB9184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ubplot(4, 1, 2);</w:t>
      </w:r>
    </w:p>
    <w:p w14:paraId="3286A407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tem(g);</w:t>
      </w:r>
    </w:p>
    <w:p w14:paraId="01508480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xlabel('n');</w:t>
      </w:r>
    </w:p>
    <w:p w14:paraId="7445EF0B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ylabel('g(n)');</w:t>
      </w:r>
    </w:p>
    <w:p w14:paraId="7CBE63FE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title('Impulse response g(n)');</w:t>
      </w:r>
    </w:p>
    <w:p w14:paraId="7F48228B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7E0EC5F2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ubplot(4, 1, 3);</w:t>
      </w:r>
    </w:p>
    <w:p w14:paraId="223AC2CC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tem(y);</w:t>
      </w:r>
    </w:p>
    <w:p w14:paraId="0BA4F8EF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xlabel('n');</w:t>
      </w:r>
    </w:p>
    <w:p w14:paraId="7AA2DC2B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ylabel('y(n)');</w:t>
      </w:r>
    </w:p>
    <w:p w14:paraId="1FE11F5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title('Output Signal: OWN Algorithm');</w:t>
      </w:r>
    </w:p>
    <w:p w14:paraId="79B1175B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xticks(1:L); % Set x-axis ticks to cover the entire length of y</w:t>
      </w:r>
    </w:p>
    <w:p w14:paraId="3C953C27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7A5DE208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ubplot(4, 1, 4);</w:t>
      </w:r>
    </w:p>
    <w:p w14:paraId="67009E37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stem(y_conv);</w:t>
      </w:r>
    </w:p>
    <w:p w14:paraId="71972154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xlabel('n');</w:t>
      </w:r>
    </w:p>
    <w:p w14:paraId="79D8A48F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ylabel('y(n)');</w:t>
      </w:r>
    </w:p>
    <w:p w14:paraId="77B1094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title('Output Signal: CONV function');</w:t>
      </w:r>
    </w:p>
    <w:p w14:paraId="634B7917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xticks(1:L); % Set x-axis ticks to cover the entire length of y</w:t>
      </w:r>
    </w:p>
    <w:p w14:paraId="590F131E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7D610656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b/>
          <w:bCs/>
          <w:sz w:val="24"/>
          <w:szCs w:val="24"/>
          <w:lang w:val="en-US"/>
        </w:rPr>
      </w:pPr>
      <w:r>
        <w:rPr>
          <w:rFonts w:hint="default" w:asciiTheme="minorAscii" w:hAnsiTheme="minorAscii"/>
          <w:b/>
          <w:bCs/>
          <w:sz w:val="24"/>
          <w:szCs w:val="24"/>
          <w:lang w:val="en-US"/>
        </w:rPr>
        <w:t>Comment:</w:t>
      </w:r>
    </w:p>
    <w:p w14:paraId="46BAE57A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t>This Octave code demonstrates how to perform convolution of two signals using both an algorithmic approach and a built-in function. The input signals "u" and "g" are defined, and their lengths are calculated. The output signal "y" is initialized as an array of zeros with a length determined by the lengths of "u" and "g". The convolution operation is then performed using a nested loop that iterates over the elements of "u" and "g" to compute the convolution sum and store the results in "y". Additionally, the built-in "conv" function is used to perform the convolution and store the results in "y_conv". The code also includes plotting of the input signals, the output signals obtained from the algorithmic approach and the built-in function, with appropriate labels and titles. This code provides a visual comparison of the output signals obtained from the two different methods of convolution.</w:t>
      </w:r>
    </w:p>
    <w:p w14:paraId="503B5A39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1CFA950C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03C100C8">
      <w:pPr>
        <w:numPr>
          <w:ilvl w:val="0"/>
          <w:numId w:val="0"/>
        </w:numPr>
        <w:snapToGrid/>
        <w:spacing w:line="240" w:lineRule="auto"/>
        <w:rPr>
          <w:rFonts w:hint="default" w:asciiTheme="minorAscii" w:hAnsiTheme="minorAscii"/>
          <w:sz w:val="24"/>
          <w:szCs w:val="24"/>
          <w:lang w:val="en-US"/>
        </w:rPr>
      </w:pPr>
    </w:p>
    <w:p w14:paraId="4F657FAC">
      <w:pPr>
        <w:numPr>
          <w:ilvl w:val="0"/>
          <w:numId w:val="0"/>
        </w:numPr>
        <w:snapToGrid/>
        <w:spacing w:line="240" w:lineRule="auto"/>
        <w:rPr>
          <w:rFonts w:hint="default" w:cs="Times New Roman" w:asciiTheme="minorAscii" w:hAnsiTheme="minorAscii"/>
          <w:sz w:val="24"/>
          <w:szCs w:val="24"/>
          <w:lang w:val="en-US"/>
        </w:rPr>
      </w:pPr>
      <w:r>
        <w:rPr>
          <w:rFonts w:hint="default" w:asciiTheme="minorAscii" w:hAnsiTheme="minorAscii"/>
          <w:sz w:val="24"/>
          <w:szCs w:val="24"/>
          <w:lang w:val="en-US"/>
        </w:rPr>
        <w:br w:type="textWrapping"/>
      </w:r>
    </w:p>
    <w:sectPr>
      <w:pgSz w:w="11906" w:h="16838"/>
      <w:pgMar w:top="1417" w:right="1417" w:bottom="1417" w:left="1417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EE"/>
    <w:family w:val="roman"/>
    <w:pitch w:val="default"/>
    <w:sig w:usb0="E0002EFF" w:usb1="C000785B" w:usb2="00000009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bordersDoNotSurroundHeader w:val="0"/>
  <w:bordersDoNotSurroundFooter w:val="0"/>
  <w:documentProtection w:enforcement="0"/>
  <w:defaultTabStop w:val="708"/>
  <w:hyphenationZone w:val="425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1NDAzNTQ2NjY1NLNQ0lEKTi0uzszPAykwrAUA2JCPkiwAAAA="/>
  </w:docVars>
  <w:rsids>
    <w:rsidRoot w:val="00E076E3"/>
    <w:rsid w:val="002656B7"/>
    <w:rsid w:val="002A3B7A"/>
    <w:rsid w:val="002B2144"/>
    <w:rsid w:val="003379DB"/>
    <w:rsid w:val="0034662B"/>
    <w:rsid w:val="00481283"/>
    <w:rsid w:val="004F56BB"/>
    <w:rsid w:val="00515816"/>
    <w:rsid w:val="00523957"/>
    <w:rsid w:val="00621C19"/>
    <w:rsid w:val="00722F37"/>
    <w:rsid w:val="0078768E"/>
    <w:rsid w:val="007D0DFF"/>
    <w:rsid w:val="007F67C2"/>
    <w:rsid w:val="00AB02AF"/>
    <w:rsid w:val="00C56435"/>
    <w:rsid w:val="00E076E3"/>
    <w:rsid w:val="00EA5493"/>
    <w:rsid w:val="00EF2EC2"/>
    <w:rsid w:val="00FB7A2F"/>
    <w:rsid w:val="010C0502"/>
    <w:rsid w:val="01115B19"/>
    <w:rsid w:val="011E1FE4"/>
    <w:rsid w:val="012B4701"/>
    <w:rsid w:val="0139540B"/>
    <w:rsid w:val="01877B89"/>
    <w:rsid w:val="01BD7A4F"/>
    <w:rsid w:val="02A93B2F"/>
    <w:rsid w:val="036418F4"/>
    <w:rsid w:val="036C34DA"/>
    <w:rsid w:val="03A32C74"/>
    <w:rsid w:val="03D94095"/>
    <w:rsid w:val="03EF1A15"/>
    <w:rsid w:val="041651F4"/>
    <w:rsid w:val="04325B3B"/>
    <w:rsid w:val="04C609C8"/>
    <w:rsid w:val="054E09BE"/>
    <w:rsid w:val="05656433"/>
    <w:rsid w:val="05AF76AE"/>
    <w:rsid w:val="05CD31F6"/>
    <w:rsid w:val="07397B77"/>
    <w:rsid w:val="073A744C"/>
    <w:rsid w:val="073B52FD"/>
    <w:rsid w:val="079E79DA"/>
    <w:rsid w:val="088179A9"/>
    <w:rsid w:val="08BD6586"/>
    <w:rsid w:val="093D1475"/>
    <w:rsid w:val="09C53944"/>
    <w:rsid w:val="09D771D4"/>
    <w:rsid w:val="09E3201C"/>
    <w:rsid w:val="09FA6D5D"/>
    <w:rsid w:val="0A1026E6"/>
    <w:rsid w:val="0A180D0E"/>
    <w:rsid w:val="0A1827EB"/>
    <w:rsid w:val="0A402FCB"/>
    <w:rsid w:val="0A4C02AD"/>
    <w:rsid w:val="0A4C1970"/>
    <w:rsid w:val="0ABC45EB"/>
    <w:rsid w:val="0AE95411"/>
    <w:rsid w:val="0B5C3E34"/>
    <w:rsid w:val="0C216E2C"/>
    <w:rsid w:val="0C5B233E"/>
    <w:rsid w:val="0C8F1FE8"/>
    <w:rsid w:val="0C9615C8"/>
    <w:rsid w:val="0CCA1507"/>
    <w:rsid w:val="0D044784"/>
    <w:rsid w:val="0D307327"/>
    <w:rsid w:val="0D4B23B2"/>
    <w:rsid w:val="0D9C676A"/>
    <w:rsid w:val="0DBC4D8D"/>
    <w:rsid w:val="0DD979BE"/>
    <w:rsid w:val="0E1327A4"/>
    <w:rsid w:val="0EAA135B"/>
    <w:rsid w:val="0EB83A78"/>
    <w:rsid w:val="0F5B4403"/>
    <w:rsid w:val="0F642218"/>
    <w:rsid w:val="0F9F0794"/>
    <w:rsid w:val="0FD541B5"/>
    <w:rsid w:val="10993435"/>
    <w:rsid w:val="109B53FF"/>
    <w:rsid w:val="10EA3C90"/>
    <w:rsid w:val="112A22DF"/>
    <w:rsid w:val="116166D3"/>
    <w:rsid w:val="116F4196"/>
    <w:rsid w:val="121F3E0E"/>
    <w:rsid w:val="12413D84"/>
    <w:rsid w:val="12490E8B"/>
    <w:rsid w:val="126C2C21"/>
    <w:rsid w:val="12A06CFD"/>
    <w:rsid w:val="12AB744F"/>
    <w:rsid w:val="12E12E71"/>
    <w:rsid w:val="136C6BDF"/>
    <w:rsid w:val="137D703E"/>
    <w:rsid w:val="14096B23"/>
    <w:rsid w:val="144638D4"/>
    <w:rsid w:val="14795A57"/>
    <w:rsid w:val="14D709D0"/>
    <w:rsid w:val="150A66AF"/>
    <w:rsid w:val="1525173B"/>
    <w:rsid w:val="15BE749A"/>
    <w:rsid w:val="15DF5D8E"/>
    <w:rsid w:val="161F0345"/>
    <w:rsid w:val="16640041"/>
    <w:rsid w:val="166E7112"/>
    <w:rsid w:val="16E01DBD"/>
    <w:rsid w:val="17BB0135"/>
    <w:rsid w:val="17C90AA4"/>
    <w:rsid w:val="1839667F"/>
    <w:rsid w:val="18E11E1D"/>
    <w:rsid w:val="18F97167"/>
    <w:rsid w:val="195A572B"/>
    <w:rsid w:val="19D11E91"/>
    <w:rsid w:val="19F618F8"/>
    <w:rsid w:val="1A2975D8"/>
    <w:rsid w:val="1AC90DBB"/>
    <w:rsid w:val="1B27440E"/>
    <w:rsid w:val="1B4A6BB9"/>
    <w:rsid w:val="1B866E0B"/>
    <w:rsid w:val="1BB6133F"/>
    <w:rsid w:val="1C0C0F5F"/>
    <w:rsid w:val="1D3E783E"/>
    <w:rsid w:val="1D70376F"/>
    <w:rsid w:val="1D772D50"/>
    <w:rsid w:val="1D7C0366"/>
    <w:rsid w:val="1D8A2A83"/>
    <w:rsid w:val="1D903E12"/>
    <w:rsid w:val="1E9A6CF6"/>
    <w:rsid w:val="1ED41ADC"/>
    <w:rsid w:val="1ED72042"/>
    <w:rsid w:val="1F043DDF"/>
    <w:rsid w:val="1F4849A4"/>
    <w:rsid w:val="1F52137F"/>
    <w:rsid w:val="1F533349"/>
    <w:rsid w:val="20A83220"/>
    <w:rsid w:val="21A63C04"/>
    <w:rsid w:val="21D40771"/>
    <w:rsid w:val="21F7620D"/>
    <w:rsid w:val="22066450"/>
    <w:rsid w:val="221768AF"/>
    <w:rsid w:val="22D95913"/>
    <w:rsid w:val="22E22A19"/>
    <w:rsid w:val="233F60BE"/>
    <w:rsid w:val="2372058B"/>
    <w:rsid w:val="23D83E1C"/>
    <w:rsid w:val="23ED663E"/>
    <w:rsid w:val="240D3AC6"/>
    <w:rsid w:val="242D23BA"/>
    <w:rsid w:val="25441769"/>
    <w:rsid w:val="255A71DF"/>
    <w:rsid w:val="26E40EBA"/>
    <w:rsid w:val="27207FB4"/>
    <w:rsid w:val="27A72484"/>
    <w:rsid w:val="284B2E0F"/>
    <w:rsid w:val="28732366"/>
    <w:rsid w:val="28C80903"/>
    <w:rsid w:val="28CF3A40"/>
    <w:rsid w:val="28D70B46"/>
    <w:rsid w:val="28DB0637"/>
    <w:rsid w:val="28E53263"/>
    <w:rsid w:val="28E55011"/>
    <w:rsid w:val="28EF40E2"/>
    <w:rsid w:val="292C2C40"/>
    <w:rsid w:val="29AC1FD3"/>
    <w:rsid w:val="29E96D83"/>
    <w:rsid w:val="2A157B78"/>
    <w:rsid w:val="2A2D4EC2"/>
    <w:rsid w:val="2A930A9D"/>
    <w:rsid w:val="2ABE1FBE"/>
    <w:rsid w:val="2ACB46DB"/>
    <w:rsid w:val="2AFE23BA"/>
    <w:rsid w:val="2B7D7FB5"/>
    <w:rsid w:val="2C4E2ECE"/>
    <w:rsid w:val="2C954FA0"/>
    <w:rsid w:val="2CAD22EA"/>
    <w:rsid w:val="2CBD1932"/>
    <w:rsid w:val="2CC31B0E"/>
    <w:rsid w:val="2CFF066C"/>
    <w:rsid w:val="2D352EF4"/>
    <w:rsid w:val="2D5A3972"/>
    <w:rsid w:val="2DA029D4"/>
    <w:rsid w:val="2DD438A6"/>
    <w:rsid w:val="2E4B3B69"/>
    <w:rsid w:val="2E516CA5"/>
    <w:rsid w:val="2E8A7C21"/>
    <w:rsid w:val="2F807842"/>
    <w:rsid w:val="2F8C4439"/>
    <w:rsid w:val="2F936150"/>
    <w:rsid w:val="2FA5374C"/>
    <w:rsid w:val="30087837"/>
    <w:rsid w:val="301B57BD"/>
    <w:rsid w:val="30422D49"/>
    <w:rsid w:val="31293F09"/>
    <w:rsid w:val="316D3DF6"/>
    <w:rsid w:val="320A3D3B"/>
    <w:rsid w:val="325D20BC"/>
    <w:rsid w:val="326E41E6"/>
    <w:rsid w:val="329A50BF"/>
    <w:rsid w:val="32A93554"/>
    <w:rsid w:val="32D00AE0"/>
    <w:rsid w:val="332901F1"/>
    <w:rsid w:val="33501C21"/>
    <w:rsid w:val="335E433E"/>
    <w:rsid w:val="33745910"/>
    <w:rsid w:val="33E660E2"/>
    <w:rsid w:val="34140EA1"/>
    <w:rsid w:val="34313801"/>
    <w:rsid w:val="344572AC"/>
    <w:rsid w:val="347F11B0"/>
    <w:rsid w:val="34825E0A"/>
    <w:rsid w:val="350E58F0"/>
    <w:rsid w:val="356B3EAB"/>
    <w:rsid w:val="35A8127C"/>
    <w:rsid w:val="35B46497"/>
    <w:rsid w:val="35E328D9"/>
    <w:rsid w:val="35F9034E"/>
    <w:rsid w:val="366D4898"/>
    <w:rsid w:val="36B9188B"/>
    <w:rsid w:val="36D14E27"/>
    <w:rsid w:val="36FF3742"/>
    <w:rsid w:val="3703019B"/>
    <w:rsid w:val="37531CE0"/>
    <w:rsid w:val="37D03331"/>
    <w:rsid w:val="37EC5FE6"/>
    <w:rsid w:val="38D806EF"/>
    <w:rsid w:val="398E5251"/>
    <w:rsid w:val="399F561F"/>
    <w:rsid w:val="39A24859"/>
    <w:rsid w:val="39D23390"/>
    <w:rsid w:val="3A377697"/>
    <w:rsid w:val="3A777A93"/>
    <w:rsid w:val="3AD1189A"/>
    <w:rsid w:val="3AE72E6B"/>
    <w:rsid w:val="3AF17846"/>
    <w:rsid w:val="3B024F0B"/>
    <w:rsid w:val="3B936B4F"/>
    <w:rsid w:val="3BB22847"/>
    <w:rsid w:val="3C6109FB"/>
    <w:rsid w:val="3C6C2DE1"/>
    <w:rsid w:val="3C9963E7"/>
    <w:rsid w:val="3D145A6E"/>
    <w:rsid w:val="3D5D11C3"/>
    <w:rsid w:val="3D7D3613"/>
    <w:rsid w:val="3DAA72CE"/>
    <w:rsid w:val="3DC079A3"/>
    <w:rsid w:val="3E2B7513"/>
    <w:rsid w:val="3F980BD8"/>
    <w:rsid w:val="3FC75019"/>
    <w:rsid w:val="3FD6606D"/>
    <w:rsid w:val="406D3E12"/>
    <w:rsid w:val="40994C08"/>
    <w:rsid w:val="40AB4931"/>
    <w:rsid w:val="40B01F51"/>
    <w:rsid w:val="40B76E3C"/>
    <w:rsid w:val="40F55BB6"/>
    <w:rsid w:val="412D5350"/>
    <w:rsid w:val="415B010F"/>
    <w:rsid w:val="41D43A1D"/>
    <w:rsid w:val="41E40104"/>
    <w:rsid w:val="426C1EA8"/>
    <w:rsid w:val="42FE0D52"/>
    <w:rsid w:val="43103773"/>
    <w:rsid w:val="4383394D"/>
    <w:rsid w:val="43851473"/>
    <w:rsid w:val="43BB6C43"/>
    <w:rsid w:val="43D56AEB"/>
    <w:rsid w:val="43F3462F"/>
    <w:rsid w:val="4413082D"/>
    <w:rsid w:val="441822E7"/>
    <w:rsid w:val="44337121"/>
    <w:rsid w:val="44584D6F"/>
    <w:rsid w:val="44EE4DF6"/>
    <w:rsid w:val="450A60D4"/>
    <w:rsid w:val="4588524B"/>
    <w:rsid w:val="45921C25"/>
    <w:rsid w:val="45FE72BB"/>
    <w:rsid w:val="461B1C1B"/>
    <w:rsid w:val="46B81B60"/>
    <w:rsid w:val="46CB53EF"/>
    <w:rsid w:val="471F398D"/>
    <w:rsid w:val="473236C0"/>
    <w:rsid w:val="47AF12C6"/>
    <w:rsid w:val="47FE7A46"/>
    <w:rsid w:val="48082673"/>
    <w:rsid w:val="480D4DF2"/>
    <w:rsid w:val="48A203D1"/>
    <w:rsid w:val="48AD4952"/>
    <w:rsid w:val="48EE7ABB"/>
    <w:rsid w:val="496438D9"/>
    <w:rsid w:val="4A0C644A"/>
    <w:rsid w:val="4A547DF1"/>
    <w:rsid w:val="4AB64608"/>
    <w:rsid w:val="4AC26B09"/>
    <w:rsid w:val="4B26353C"/>
    <w:rsid w:val="4B3D0885"/>
    <w:rsid w:val="4B7E1D99"/>
    <w:rsid w:val="4BB01057"/>
    <w:rsid w:val="4BC13280"/>
    <w:rsid w:val="4BC15012"/>
    <w:rsid w:val="4BD20FCE"/>
    <w:rsid w:val="4BEC408D"/>
    <w:rsid w:val="4C995F8F"/>
    <w:rsid w:val="4CC528E0"/>
    <w:rsid w:val="4CC56D84"/>
    <w:rsid w:val="4CEA0599"/>
    <w:rsid w:val="4CEC2563"/>
    <w:rsid w:val="4D2C295F"/>
    <w:rsid w:val="4D9C5D37"/>
    <w:rsid w:val="4E0A0EF3"/>
    <w:rsid w:val="4E21623C"/>
    <w:rsid w:val="4EA053B3"/>
    <w:rsid w:val="4EC76DE4"/>
    <w:rsid w:val="4F165675"/>
    <w:rsid w:val="4F443F90"/>
    <w:rsid w:val="4F561F16"/>
    <w:rsid w:val="506D7517"/>
    <w:rsid w:val="50A70C7B"/>
    <w:rsid w:val="50A866F2"/>
    <w:rsid w:val="518731FF"/>
    <w:rsid w:val="518965D2"/>
    <w:rsid w:val="518B234A"/>
    <w:rsid w:val="519105C3"/>
    <w:rsid w:val="51F31067"/>
    <w:rsid w:val="52846D9A"/>
    <w:rsid w:val="52C00EF1"/>
    <w:rsid w:val="52DE46FC"/>
    <w:rsid w:val="52F350E6"/>
    <w:rsid w:val="53890B0C"/>
    <w:rsid w:val="53B436B7"/>
    <w:rsid w:val="547F5A6B"/>
    <w:rsid w:val="54843081"/>
    <w:rsid w:val="54DB5397"/>
    <w:rsid w:val="54ED0C26"/>
    <w:rsid w:val="54F621D1"/>
    <w:rsid w:val="550D751A"/>
    <w:rsid w:val="555E7D76"/>
    <w:rsid w:val="55805F3E"/>
    <w:rsid w:val="55E0078B"/>
    <w:rsid w:val="56690780"/>
    <w:rsid w:val="57013F6B"/>
    <w:rsid w:val="57106E4E"/>
    <w:rsid w:val="5721105B"/>
    <w:rsid w:val="57342B3C"/>
    <w:rsid w:val="57C55E8A"/>
    <w:rsid w:val="57C87729"/>
    <w:rsid w:val="57F44ABA"/>
    <w:rsid w:val="58331046"/>
    <w:rsid w:val="583D3C73"/>
    <w:rsid w:val="584414A5"/>
    <w:rsid w:val="58817B73"/>
    <w:rsid w:val="58BA52C3"/>
    <w:rsid w:val="59372DB8"/>
    <w:rsid w:val="59D81EA5"/>
    <w:rsid w:val="5A01133A"/>
    <w:rsid w:val="5A19426B"/>
    <w:rsid w:val="5A7D2A4C"/>
    <w:rsid w:val="5AD563E4"/>
    <w:rsid w:val="5B1A473F"/>
    <w:rsid w:val="5B277A0C"/>
    <w:rsid w:val="5B653C0C"/>
    <w:rsid w:val="5B8A71CF"/>
    <w:rsid w:val="5BB66216"/>
    <w:rsid w:val="5C380A02"/>
    <w:rsid w:val="5C702869"/>
    <w:rsid w:val="5DC15346"/>
    <w:rsid w:val="5DD07337"/>
    <w:rsid w:val="5E1E00A2"/>
    <w:rsid w:val="5E3E6996"/>
    <w:rsid w:val="5E443FAD"/>
    <w:rsid w:val="5E4A0E97"/>
    <w:rsid w:val="5E677C9B"/>
    <w:rsid w:val="5EAA5DDA"/>
    <w:rsid w:val="5F017298"/>
    <w:rsid w:val="5F697A43"/>
    <w:rsid w:val="5F742670"/>
    <w:rsid w:val="5FF437B1"/>
    <w:rsid w:val="6051650D"/>
    <w:rsid w:val="60804B0A"/>
    <w:rsid w:val="609D1752"/>
    <w:rsid w:val="60E651ED"/>
    <w:rsid w:val="60F33A68"/>
    <w:rsid w:val="60F4769E"/>
    <w:rsid w:val="61FA2BD4"/>
    <w:rsid w:val="626A1B08"/>
    <w:rsid w:val="62A212A2"/>
    <w:rsid w:val="62E95123"/>
    <w:rsid w:val="634E6B4A"/>
    <w:rsid w:val="636E73D6"/>
    <w:rsid w:val="639C03E7"/>
    <w:rsid w:val="63F16FC3"/>
    <w:rsid w:val="641E704E"/>
    <w:rsid w:val="64932F96"/>
    <w:rsid w:val="64A62BA0"/>
    <w:rsid w:val="64C1532A"/>
    <w:rsid w:val="64C64FF0"/>
    <w:rsid w:val="64DB0A9B"/>
    <w:rsid w:val="656A1E1F"/>
    <w:rsid w:val="659C46CE"/>
    <w:rsid w:val="660D737A"/>
    <w:rsid w:val="661C136B"/>
    <w:rsid w:val="663D12E2"/>
    <w:rsid w:val="664803B2"/>
    <w:rsid w:val="6695111E"/>
    <w:rsid w:val="66CF2882"/>
    <w:rsid w:val="670E33AA"/>
    <w:rsid w:val="672D1356"/>
    <w:rsid w:val="677F6056"/>
    <w:rsid w:val="67AC671F"/>
    <w:rsid w:val="68150768"/>
    <w:rsid w:val="683010FE"/>
    <w:rsid w:val="68354966"/>
    <w:rsid w:val="684D3A5E"/>
    <w:rsid w:val="68EC771B"/>
    <w:rsid w:val="69054339"/>
    <w:rsid w:val="69320EA6"/>
    <w:rsid w:val="69482477"/>
    <w:rsid w:val="698062B8"/>
    <w:rsid w:val="6A280DF8"/>
    <w:rsid w:val="6A372C18"/>
    <w:rsid w:val="6A4D243B"/>
    <w:rsid w:val="6ABC4ECB"/>
    <w:rsid w:val="6B054AC4"/>
    <w:rsid w:val="6B961BC0"/>
    <w:rsid w:val="6BB65DBE"/>
    <w:rsid w:val="6C117498"/>
    <w:rsid w:val="6C292A34"/>
    <w:rsid w:val="6C702411"/>
    <w:rsid w:val="6C90660F"/>
    <w:rsid w:val="6C9A748E"/>
    <w:rsid w:val="6CAF678B"/>
    <w:rsid w:val="6CBC5656"/>
    <w:rsid w:val="6D282CEC"/>
    <w:rsid w:val="6D6A7B3D"/>
    <w:rsid w:val="6D9263B7"/>
    <w:rsid w:val="6DFB21AE"/>
    <w:rsid w:val="6E890338"/>
    <w:rsid w:val="6FF46EB5"/>
    <w:rsid w:val="705362D1"/>
    <w:rsid w:val="713A4D9B"/>
    <w:rsid w:val="71773EE0"/>
    <w:rsid w:val="718627B6"/>
    <w:rsid w:val="723143F0"/>
    <w:rsid w:val="72541E8D"/>
    <w:rsid w:val="72587BCF"/>
    <w:rsid w:val="726133FE"/>
    <w:rsid w:val="72753646"/>
    <w:rsid w:val="729A01E8"/>
    <w:rsid w:val="72D134DE"/>
    <w:rsid w:val="72D74F98"/>
    <w:rsid w:val="73465C7A"/>
    <w:rsid w:val="73903399"/>
    <w:rsid w:val="7396232F"/>
    <w:rsid w:val="73B057E9"/>
    <w:rsid w:val="73F2195D"/>
    <w:rsid w:val="744F0B5E"/>
    <w:rsid w:val="748051BB"/>
    <w:rsid w:val="74C0380A"/>
    <w:rsid w:val="75153B55"/>
    <w:rsid w:val="753722BF"/>
    <w:rsid w:val="75BA64AB"/>
    <w:rsid w:val="75D36BD2"/>
    <w:rsid w:val="76004806"/>
    <w:rsid w:val="76124539"/>
    <w:rsid w:val="76191423"/>
    <w:rsid w:val="762B1157"/>
    <w:rsid w:val="76F36118"/>
    <w:rsid w:val="77764653"/>
    <w:rsid w:val="779D6084"/>
    <w:rsid w:val="77A620E5"/>
    <w:rsid w:val="77D53A70"/>
    <w:rsid w:val="784D7AAA"/>
    <w:rsid w:val="78685D7F"/>
    <w:rsid w:val="78801C2E"/>
    <w:rsid w:val="789E7942"/>
    <w:rsid w:val="78AF42C1"/>
    <w:rsid w:val="799314ED"/>
    <w:rsid w:val="7AC676A0"/>
    <w:rsid w:val="7B292109"/>
    <w:rsid w:val="7B705F89"/>
    <w:rsid w:val="7C324FED"/>
    <w:rsid w:val="7C3F3BAE"/>
    <w:rsid w:val="7C442F72"/>
    <w:rsid w:val="7C7D3800"/>
    <w:rsid w:val="7CAC016F"/>
    <w:rsid w:val="7D1B0177"/>
    <w:rsid w:val="7D8555F0"/>
    <w:rsid w:val="7DAE4B47"/>
    <w:rsid w:val="7F8A3392"/>
    <w:rsid w:val="7F985AAF"/>
    <w:rsid w:val="7FE01505"/>
    <w:rsid w:val="7FE24F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qFormat="1"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qFormat="1"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qFormat="1"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cs-CZ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4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14</Words>
  <Characters>85</Characters>
  <Lines>1</Lines>
  <Paragraphs>1</Paragraphs>
  <TotalTime>57</TotalTime>
  <ScaleCrop>false</ScaleCrop>
  <LinksUpToDate>false</LinksUpToDate>
  <CharactersWithSpaces>98</CharactersWithSpaces>
  <Application>WPS Office_12.2.0.17153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0-25T12:32:00Z</dcterms:created>
  <dc:creator>Dav</dc:creator>
  <cp:lastModifiedBy>Ujjwal</cp:lastModifiedBy>
  <dcterms:modified xsi:type="dcterms:W3CDTF">2024-08-15T10:23:19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7153</vt:lpwstr>
  </property>
  <property fmtid="{D5CDD505-2E9C-101B-9397-08002B2CF9AE}" pid="3" name="ICV">
    <vt:lpwstr>1123237E94A84DEEA0537D5AB8F40261</vt:lpwstr>
  </property>
</Properties>
</file>